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>Kore’de Prehistorik Dönem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</w:tcBorders>
            <w:vAlign w:val="center"/>
          </w:tcPr>
          <w:p w:rsidR="00D525F6" w:rsidRPr="00D525F6" w:rsidRDefault="00D525F6" w:rsidP="00D525F6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>Kochoson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>Üç Krallık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proofErr w:type="spellStart"/>
            <w:r w:rsidRPr="00D525F6">
              <w:rPr>
                <w:sz w:val="16"/>
              </w:rPr>
              <w:t>Koguryo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>Bekçe Dönemi</w:t>
            </w:r>
            <w:bookmarkStart w:id="0" w:name="_GoBack"/>
            <w:bookmarkEnd w:id="0"/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proofErr w:type="spellStart"/>
            <w:r w:rsidRPr="00D525F6">
              <w:rPr>
                <w:sz w:val="16"/>
              </w:rPr>
              <w:t>Şilla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 xml:space="preserve">Birleşik </w:t>
            </w:r>
            <w:proofErr w:type="spellStart"/>
            <w:r w:rsidRPr="00D525F6">
              <w:rPr>
                <w:sz w:val="16"/>
              </w:rPr>
              <w:t>Şilla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proofErr w:type="spellStart"/>
            <w:r w:rsidRPr="00D525F6">
              <w:rPr>
                <w:sz w:val="16"/>
              </w:rPr>
              <w:t>Barhe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D525F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proofErr w:type="spellStart"/>
            <w:r w:rsidRPr="00D525F6">
              <w:rPr>
                <w:sz w:val="16"/>
              </w:rPr>
              <w:t>Koryo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</w:tcBorders>
            <w:vAlign w:val="center"/>
          </w:tcPr>
          <w:p w:rsidR="00D525F6" w:rsidRPr="00D525F6" w:rsidRDefault="00D525F6" w:rsidP="00D525F6">
            <w:pPr>
              <w:pStyle w:val="Konu-basligi"/>
              <w:rPr>
                <w:sz w:val="16"/>
              </w:rPr>
            </w:pPr>
            <w:proofErr w:type="spellStart"/>
            <w:r w:rsidRPr="00D525F6">
              <w:rPr>
                <w:sz w:val="16"/>
              </w:rPr>
              <w:t>Erken</w:t>
            </w:r>
            <w:proofErr w:type="spellEnd"/>
            <w:r w:rsidRPr="00D525F6">
              <w:rPr>
                <w:sz w:val="16"/>
              </w:rPr>
              <w:t xml:space="preserve"> </w:t>
            </w:r>
            <w:proofErr w:type="spellStart"/>
            <w:r w:rsidRPr="00D525F6">
              <w:rPr>
                <w:sz w:val="16"/>
              </w:rPr>
              <w:t>Choson</w:t>
            </w:r>
            <w:proofErr w:type="spellEnd"/>
            <w:r w:rsidRPr="00D525F6">
              <w:rPr>
                <w:sz w:val="16"/>
              </w:rPr>
              <w:t xml:space="preserve"> </w:t>
            </w:r>
            <w:proofErr w:type="spellStart"/>
            <w:r w:rsidRPr="00D525F6">
              <w:rPr>
                <w:sz w:val="16"/>
              </w:rPr>
              <w:t>Dönemi</w:t>
            </w:r>
            <w:proofErr w:type="spellEnd"/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 xml:space="preserve">Erken </w:t>
            </w:r>
            <w:proofErr w:type="spellStart"/>
            <w:r w:rsidRPr="00D525F6">
              <w:rPr>
                <w:sz w:val="16"/>
              </w:rPr>
              <w:t>Choson</w:t>
            </w:r>
            <w:proofErr w:type="spellEnd"/>
            <w:r w:rsidRPr="00D525F6">
              <w:rPr>
                <w:sz w:val="16"/>
              </w:rPr>
              <w:t xml:space="preserve"> Döneminde Toplumsal Değişimler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 xml:space="preserve">Geç </w:t>
            </w:r>
            <w:proofErr w:type="spellStart"/>
            <w:r w:rsidRPr="00D525F6">
              <w:rPr>
                <w:sz w:val="16"/>
              </w:rPr>
              <w:t>Choson</w:t>
            </w:r>
            <w:proofErr w:type="spellEnd"/>
            <w:r w:rsidRPr="00D525F6">
              <w:rPr>
                <w:sz w:val="16"/>
              </w:rPr>
              <w:t xml:space="preserve"> Dönemi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 xml:space="preserve">Geç </w:t>
            </w:r>
            <w:proofErr w:type="spellStart"/>
            <w:r w:rsidRPr="00D525F6">
              <w:rPr>
                <w:sz w:val="16"/>
              </w:rPr>
              <w:t>Choson</w:t>
            </w:r>
            <w:proofErr w:type="spellEnd"/>
            <w:r w:rsidRPr="00D525F6">
              <w:rPr>
                <w:sz w:val="16"/>
              </w:rPr>
              <w:t xml:space="preserve"> Döneminde Toplumsal Değişimler</w:t>
            </w:r>
          </w:p>
        </w:tc>
      </w:tr>
      <w:tr w:rsidR="00D525F6" w:rsidRPr="001A2552" w:rsidTr="00D525F6">
        <w:trPr>
          <w:cantSplit/>
          <w:trHeight w:val="85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D525F6" w:rsidRPr="001A2552" w:rsidRDefault="00D525F6" w:rsidP="00832AEF">
            <w:pPr>
              <w:pStyle w:val="Konu-basligi"/>
              <w:rPr>
                <w:sz w:val="16"/>
              </w:rPr>
            </w:pPr>
            <w:r w:rsidRPr="00D525F6">
              <w:rPr>
                <w:sz w:val="16"/>
              </w:rPr>
              <w:t>Dönemim genel değerlendirmesi</w:t>
            </w:r>
          </w:p>
        </w:tc>
      </w:tr>
    </w:tbl>
    <w:p w:rsidR="00EB0AE2" w:rsidRDefault="00D525F6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0Njc1MDUxMjFS0lEKTi0uzszPAykwrAUA3xzkniwAAAA="/>
  </w:docVars>
  <w:rsids>
    <w:rsidRoot w:val="003B48EB"/>
    <w:rsid w:val="000A48ED"/>
    <w:rsid w:val="003B48EB"/>
    <w:rsid w:val="00832BE3"/>
    <w:rsid w:val="00D5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2</cp:revision>
  <dcterms:created xsi:type="dcterms:W3CDTF">2017-11-17T11:40:00Z</dcterms:created>
  <dcterms:modified xsi:type="dcterms:W3CDTF">2017-11-17T11:40:00Z</dcterms:modified>
</cp:coreProperties>
</file>